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177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22"/>
        <w:gridCol w:w="1983"/>
        <w:gridCol w:w="5268"/>
        <w:gridCol w:w="970"/>
        <w:gridCol w:w="739"/>
        <w:gridCol w:w="739"/>
        <w:gridCol w:w="749"/>
        <w:gridCol w:w="2807"/>
      </w:tblGrid>
      <w:tr w:rsidR="00FC5C48" w:rsidTr="00FE2354">
        <w:trPr>
          <w:trHeight w:val="857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411FF4">
              <w:rPr>
                <w:rFonts w:ascii="Calibri" w:eastAsia="Calibri" w:hAnsi="Calibri" w:cs="Calibri"/>
                <w:b/>
                <w:sz w:val="36"/>
                <w:szCs w:val="36"/>
              </w:rPr>
              <w:t>BORAVAK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1E5F0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FE2354">
        <w:trPr>
          <w:trHeight w:val="582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Default="00A75C88" w:rsidP="00827B3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0E71E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.9.-16.9.2022.</w:t>
            </w:r>
          </w:p>
        </w:tc>
      </w:tr>
      <w:tr w:rsidR="00FC5C48" w:rsidTr="00FE2354">
        <w:trPr>
          <w:trHeight w:val="410"/>
        </w:trPr>
        <w:tc>
          <w:tcPr>
            <w:tcW w:w="1922" w:type="dxa"/>
            <w:vMerge w:val="restart"/>
            <w:tcBorders>
              <w:top w:val="single" w:sz="18" w:space="0" w:color="70AD47" w:themeColor="accent6"/>
              <w:left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1983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268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197" w:type="dxa"/>
            <w:gridSpan w:val="4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05" w:type="dxa"/>
            <w:vMerge w:val="restart"/>
            <w:tcBorders>
              <w:top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FE2354">
        <w:trPr>
          <w:trHeight w:val="273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268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70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47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05" w:type="dxa"/>
            <w:vMerge/>
            <w:tcBorders>
              <w:righ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E5F0A" w:rsidTr="00FE2354">
        <w:trPr>
          <w:trHeight w:val="588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0E71E3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PILEĆA JUHA, TJESTENINA CARBONARA, KRASTAVCI SALATA, ZOBENI KOLAČ S VOĆEM</w:t>
            </w:r>
          </w:p>
        </w:tc>
        <w:tc>
          <w:tcPr>
            <w:tcW w:w="970" w:type="dxa"/>
            <w:vAlign w:val="center"/>
          </w:tcPr>
          <w:p w:rsidR="001E5F0A" w:rsidRDefault="000E71E3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69</w:t>
            </w:r>
          </w:p>
        </w:tc>
        <w:tc>
          <w:tcPr>
            <w:tcW w:w="739" w:type="dxa"/>
            <w:vAlign w:val="center"/>
          </w:tcPr>
          <w:p w:rsidR="001E5F0A" w:rsidRPr="002A3926" w:rsidRDefault="000E71E3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7</w:t>
            </w:r>
          </w:p>
        </w:tc>
        <w:tc>
          <w:tcPr>
            <w:tcW w:w="739" w:type="dxa"/>
            <w:vAlign w:val="center"/>
          </w:tcPr>
          <w:p w:rsidR="001E5F0A" w:rsidRPr="002A3926" w:rsidRDefault="000E71E3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4</w:t>
            </w:r>
          </w:p>
        </w:tc>
        <w:tc>
          <w:tcPr>
            <w:tcW w:w="747" w:type="dxa"/>
            <w:vAlign w:val="center"/>
          </w:tcPr>
          <w:p w:rsidR="001E5F0A" w:rsidRPr="002A3926" w:rsidRDefault="000E71E3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7,2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0E71E3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MLIJEKO I MLIJEČNI PROIZVODI</w:t>
            </w:r>
            <w:r w:rsidR="005E50E8">
              <w:rPr>
                <w:rFonts w:ascii="Calibri" w:eastAsia="Calibri" w:hAnsi="Calibri" w:cs="Calibri"/>
                <w:sz w:val="14"/>
                <w:szCs w:val="14"/>
              </w:rPr>
              <w:t>, CELER, MOGUĆA KONTAMINACIJA GLUTENOM</w:t>
            </w:r>
          </w:p>
        </w:tc>
      </w:tr>
      <w:tr w:rsidR="001E5F0A" w:rsidTr="00FE2354">
        <w:trPr>
          <w:trHeight w:val="609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5014D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BORAVAK</w:t>
            </w:r>
            <w:r w:rsidR="00E5014D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 UŽINA</w:t>
            </w:r>
          </w:p>
        </w:tc>
        <w:tc>
          <w:tcPr>
            <w:tcW w:w="5268" w:type="dxa"/>
            <w:vAlign w:val="center"/>
          </w:tcPr>
          <w:p w:rsidR="001E5F0A" w:rsidRDefault="00DC084F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EFIR, VOĆE</w:t>
            </w:r>
          </w:p>
        </w:tc>
        <w:tc>
          <w:tcPr>
            <w:tcW w:w="970" w:type="dxa"/>
            <w:vAlign w:val="center"/>
          </w:tcPr>
          <w:p w:rsidR="001E5F0A" w:rsidRPr="00826B8B" w:rsidRDefault="00DC084F" w:rsidP="00B00D62">
            <w:pPr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84</w:t>
            </w:r>
          </w:p>
        </w:tc>
        <w:tc>
          <w:tcPr>
            <w:tcW w:w="739" w:type="dxa"/>
            <w:vAlign w:val="center"/>
          </w:tcPr>
          <w:p w:rsidR="001E5F0A" w:rsidRPr="00826B8B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,2</w:t>
            </w:r>
          </w:p>
        </w:tc>
        <w:tc>
          <w:tcPr>
            <w:tcW w:w="739" w:type="dxa"/>
            <w:vAlign w:val="center"/>
          </w:tcPr>
          <w:p w:rsidR="001E5F0A" w:rsidRPr="00826B8B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,0</w:t>
            </w:r>
          </w:p>
        </w:tc>
        <w:tc>
          <w:tcPr>
            <w:tcW w:w="747" w:type="dxa"/>
            <w:vAlign w:val="center"/>
          </w:tcPr>
          <w:p w:rsidR="001E5F0A" w:rsidRPr="00826B8B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3,1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DC084F" w:rsidRDefault="00DC084F" w:rsidP="00DA350B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DC084F">
              <w:rPr>
                <w:rFonts w:ascii="Calibri" w:eastAsia="Calibri" w:hAnsi="Calibri" w:cs="Calibri"/>
                <w:sz w:val="16"/>
                <w:szCs w:val="16"/>
              </w:rPr>
              <w:t>MLIJEKO I MLIJEČNI PROIZVODI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5E50E8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GRAHA SA SLANINOM, ŠKOLSKI KRUH, SALATA KUPUS S RAJČICOM, KOLAČ S JOGURTOM</w:t>
            </w:r>
          </w:p>
        </w:tc>
        <w:tc>
          <w:tcPr>
            <w:tcW w:w="970" w:type="dxa"/>
            <w:vAlign w:val="center"/>
          </w:tcPr>
          <w:p w:rsidR="001E5F0A" w:rsidRDefault="005E50E8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65</w:t>
            </w:r>
          </w:p>
        </w:tc>
        <w:tc>
          <w:tcPr>
            <w:tcW w:w="739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0,3</w:t>
            </w:r>
          </w:p>
        </w:tc>
        <w:tc>
          <w:tcPr>
            <w:tcW w:w="739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9,9</w:t>
            </w:r>
          </w:p>
        </w:tc>
        <w:tc>
          <w:tcPr>
            <w:tcW w:w="747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1,9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5E50E8" w:rsidP="00DA350B">
            <w:pP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</w:pPr>
            <w: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  <w:t>GLUTEN, MLIJEKO I MLIJEČNI PROIZVODI, JAJA, SOJA, SEZAM, LUPINA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5014D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</w:t>
            </w:r>
            <w:r w:rsidR="00101528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 </w:t>
            </w:r>
            <w:r w:rsidR="00E5014D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ŽINA</w:t>
            </w:r>
          </w:p>
        </w:tc>
        <w:tc>
          <w:tcPr>
            <w:tcW w:w="5268" w:type="dxa"/>
            <w:vAlign w:val="center"/>
          </w:tcPr>
          <w:p w:rsidR="001E5F0A" w:rsidRDefault="00DC084F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ENDVIČ S RAJČICOM</w:t>
            </w:r>
          </w:p>
        </w:tc>
        <w:tc>
          <w:tcPr>
            <w:tcW w:w="970" w:type="dxa"/>
            <w:vAlign w:val="center"/>
          </w:tcPr>
          <w:p w:rsidR="001E5F0A" w:rsidRPr="00826B8B" w:rsidRDefault="00DC084F" w:rsidP="001E5F0A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739" w:type="dxa"/>
            <w:vAlign w:val="center"/>
          </w:tcPr>
          <w:p w:rsidR="001E5F0A" w:rsidRPr="00826B8B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5,3</w:t>
            </w:r>
          </w:p>
        </w:tc>
        <w:tc>
          <w:tcPr>
            <w:tcW w:w="739" w:type="dxa"/>
            <w:vAlign w:val="center"/>
          </w:tcPr>
          <w:p w:rsidR="001E5F0A" w:rsidRPr="00826B8B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,6</w:t>
            </w:r>
          </w:p>
        </w:tc>
        <w:tc>
          <w:tcPr>
            <w:tcW w:w="747" w:type="dxa"/>
            <w:vAlign w:val="center"/>
          </w:tcPr>
          <w:p w:rsidR="001E5F0A" w:rsidRPr="00826B8B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5,9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DC084F" w:rsidRDefault="00DC084F" w:rsidP="001E5F0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DC084F">
              <w:rPr>
                <w:rFonts w:ascii="Calibri" w:eastAsia="Calibri" w:hAnsi="Calibri" w:cs="Calibri"/>
                <w:sz w:val="16"/>
                <w:szCs w:val="16"/>
              </w:rPr>
              <w:t>GLUTEN, JAJA, SOJA, SEZAM, LUPINA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1983" w:type="dxa"/>
            <w:vAlign w:val="center"/>
          </w:tcPr>
          <w:p w:rsidR="001E5F0A" w:rsidRPr="00727AE1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5E50E8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ĆUFTE U UMAKU OD RAJČICE, PIRE KRUMPIR, ŠK. KRUHM SAVIJAČA OD JABUKA</w:t>
            </w:r>
          </w:p>
        </w:tc>
        <w:tc>
          <w:tcPr>
            <w:tcW w:w="970" w:type="dxa"/>
            <w:vAlign w:val="center"/>
          </w:tcPr>
          <w:p w:rsidR="001E5F0A" w:rsidRDefault="005E50E8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73</w:t>
            </w:r>
          </w:p>
        </w:tc>
        <w:tc>
          <w:tcPr>
            <w:tcW w:w="739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8,0</w:t>
            </w:r>
          </w:p>
        </w:tc>
        <w:tc>
          <w:tcPr>
            <w:tcW w:w="739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2,4</w:t>
            </w:r>
          </w:p>
        </w:tc>
        <w:tc>
          <w:tcPr>
            <w:tcW w:w="747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91,5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5E50E8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MLIJEKO I MLIJEČNI PROIZVODI, JAJA, GLUTEN, SOJA, SEZAM, LUPINA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727AE1" w:rsidRDefault="001E5F0A" w:rsidP="00E5014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 xml:space="preserve">BORAVAK </w:t>
            </w:r>
            <w:r w:rsidR="00E5014D"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ŽINA</w:t>
            </w:r>
          </w:p>
        </w:tc>
        <w:tc>
          <w:tcPr>
            <w:tcW w:w="5268" w:type="dxa"/>
            <w:vAlign w:val="center"/>
          </w:tcPr>
          <w:p w:rsidR="001E5F0A" w:rsidRPr="00902996" w:rsidRDefault="00DC084F" w:rsidP="00902996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PUDING OD ČOKOLADE</w:t>
            </w:r>
          </w:p>
        </w:tc>
        <w:tc>
          <w:tcPr>
            <w:tcW w:w="970" w:type="dxa"/>
            <w:vAlign w:val="center"/>
          </w:tcPr>
          <w:p w:rsidR="001E5F0A" w:rsidRDefault="00DC084F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739" w:type="dxa"/>
            <w:vAlign w:val="center"/>
          </w:tcPr>
          <w:p w:rsidR="001E5F0A" w:rsidRPr="002A3926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,0</w:t>
            </w:r>
          </w:p>
        </w:tc>
        <w:tc>
          <w:tcPr>
            <w:tcW w:w="739" w:type="dxa"/>
            <w:vAlign w:val="center"/>
          </w:tcPr>
          <w:p w:rsidR="001E5F0A" w:rsidRPr="002A3926" w:rsidRDefault="00DC084F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,0</w:t>
            </w:r>
          </w:p>
        </w:tc>
        <w:tc>
          <w:tcPr>
            <w:tcW w:w="747" w:type="dxa"/>
            <w:vAlign w:val="center"/>
          </w:tcPr>
          <w:p w:rsidR="001E5F0A" w:rsidRPr="002A3926" w:rsidRDefault="00DC084F" w:rsidP="001E5F0A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8,4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B00D62" w:rsidRDefault="00DC084F" w:rsidP="001E5F0A">
            <w:pPr>
              <w:spacing w:line="240" w:lineRule="auto"/>
              <w:rPr>
                <w:rFonts w:ascii="Calibri Light" w:eastAsia="Calibri" w:hAnsi="Calibri Light" w:cs="Calibri Light"/>
                <w:sz w:val="14"/>
                <w:szCs w:val="14"/>
              </w:rPr>
            </w:pPr>
            <w:r>
              <w:rPr>
                <w:rFonts w:ascii="Calibri Light" w:eastAsia="Calibri" w:hAnsi="Calibri Light" w:cs="Calibri Light"/>
                <w:sz w:val="14"/>
                <w:szCs w:val="14"/>
              </w:rPr>
              <w:t>GLUTEN, MLIJEKO I MLIJEČNI PROIZVODI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5E50E8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EŽGANA JUHA, RIŽOTO SA SEZONSKIM POVRĆEM, PAPRIKA SALATA, BISKVITNI KOLAČ S ORAŠASTIM PLODOVIMA</w:t>
            </w:r>
          </w:p>
        </w:tc>
        <w:tc>
          <w:tcPr>
            <w:tcW w:w="970" w:type="dxa"/>
            <w:vAlign w:val="center"/>
          </w:tcPr>
          <w:p w:rsidR="001E5F0A" w:rsidRDefault="005E50E8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83</w:t>
            </w:r>
          </w:p>
        </w:tc>
        <w:tc>
          <w:tcPr>
            <w:tcW w:w="739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12,7</w:t>
            </w:r>
          </w:p>
        </w:tc>
        <w:tc>
          <w:tcPr>
            <w:tcW w:w="739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0,3</w:t>
            </w:r>
          </w:p>
        </w:tc>
        <w:tc>
          <w:tcPr>
            <w:tcW w:w="747" w:type="dxa"/>
            <w:vAlign w:val="center"/>
          </w:tcPr>
          <w:p w:rsidR="001E5F0A" w:rsidRPr="002A3926" w:rsidRDefault="005E50E8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6,0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5E50E8" w:rsidRDefault="005E50E8" w:rsidP="001E5F0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E50E8">
              <w:rPr>
                <w:rFonts w:ascii="Calibri" w:eastAsia="Calibri" w:hAnsi="Calibri" w:cs="Calibri"/>
                <w:sz w:val="16"/>
                <w:szCs w:val="16"/>
              </w:rPr>
              <w:t>MOGUĆA KONTAMINACIJA GLUTENOM, CELER, GLUTEN, JAJA, MLIJEKO I MLIJEČNI PROIZVODI, ORAŠASTO VOĆE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902996" w:rsidRPr="008D08FD" w:rsidRDefault="00902996" w:rsidP="00E5014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</w:t>
            </w:r>
            <w:r w:rsidRPr="008D08F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 </w:t>
            </w:r>
            <w:r w:rsidR="00E5014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ŽINA</w:t>
            </w:r>
          </w:p>
        </w:tc>
        <w:tc>
          <w:tcPr>
            <w:tcW w:w="5268" w:type="dxa"/>
            <w:vAlign w:val="center"/>
          </w:tcPr>
          <w:p w:rsidR="00902996" w:rsidRDefault="00DC084F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I KRUH, ČOKOLADNI NAMAZ</w:t>
            </w:r>
          </w:p>
        </w:tc>
        <w:tc>
          <w:tcPr>
            <w:tcW w:w="970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87</w:t>
            </w:r>
          </w:p>
        </w:tc>
        <w:tc>
          <w:tcPr>
            <w:tcW w:w="739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5,5</w:t>
            </w:r>
          </w:p>
        </w:tc>
        <w:tc>
          <w:tcPr>
            <w:tcW w:w="739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5,5</w:t>
            </w:r>
          </w:p>
        </w:tc>
        <w:tc>
          <w:tcPr>
            <w:tcW w:w="747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8,8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Pr="00DC084F" w:rsidRDefault="00DC084F" w:rsidP="00902996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DC084F">
              <w:rPr>
                <w:rFonts w:ascii="Calibri" w:eastAsia="Calibri" w:hAnsi="Calibri" w:cs="Calibri"/>
                <w:sz w:val="16"/>
                <w:szCs w:val="16"/>
              </w:rPr>
              <w:t>GLUTEN, JAJA, MLIJEKO I MLIJEČNI PROIZVODI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1983" w:type="dxa"/>
            <w:vAlign w:val="center"/>
          </w:tcPr>
          <w:p w:rsidR="00902996" w:rsidRPr="00727AE1" w:rsidRDefault="00101528" w:rsidP="00902996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 xml:space="preserve">BORAVAK </w:t>
            </w:r>
            <w:r w:rsidR="00902996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902996" w:rsidRDefault="005E50E8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PILEĆA JUHA, PANIRANA PILEĆA ŠNICLA, KUHANI KRUMPIR, GRAŠAK NA GUSTO, SALATA KUPUS S MRKVOM</w:t>
            </w:r>
          </w:p>
        </w:tc>
        <w:tc>
          <w:tcPr>
            <w:tcW w:w="970" w:type="dxa"/>
            <w:vAlign w:val="center"/>
          </w:tcPr>
          <w:p w:rsidR="00902996" w:rsidRDefault="005E50E8" w:rsidP="00DA350B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29</w:t>
            </w:r>
          </w:p>
        </w:tc>
        <w:tc>
          <w:tcPr>
            <w:tcW w:w="739" w:type="dxa"/>
            <w:vAlign w:val="center"/>
          </w:tcPr>
          <w:p w:rsidR="00902996" w:rsidRPr="002A3926" w:rsidRDefault="005E50E8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7</w:t>
            </w:r>
          </w:p>
        </w:tc>
        <w:tc>
          <w:tcPr>
            <w:tcW w:w="739" w:type="dxa"/>
            <w:vAlign w:val="center"/>
          </w:tcPr>
          <w:p w:rsidR="00902996" w:rsidRPr="002A3926" w:rsidRDefault="005E50E8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9</w:t>
            </w:r>
          </w:p>
        </w:tc>
        <w:tc>
          <w:tcPr>
            <w:tcW w:w="747" w:type="dxa"/>
            <w:vAlign w:val="center"/>
          </w:tcPr>
          <w:p w:rsidR="00902996" w:rsidRPr="002A3926" w:rsidRDefault="005E50E8" w:rsidP="00DA350B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3,6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Pr="00B00D62" w:rsidRDefault="005E50E8" w:rsidP="00902996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MLIJEKO I MLIJEČNI PROIZVODI, JAJA, GLUTEN, CELER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  <w:bottom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tcBorders>
              <w:bottom w:val="single" w:sz="18" w:space="0" w:color="70AD47" w:themeColor="accent6"/>
            </w:tcBorders>
            <w:vAlign w:val="center"/>
          </w:tcPr>
          <w:p w:rsidR="00902996" w:rsidRPr="00727AE1" w:rsidRDefault="00902996" w:rsidP="00E5014D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</w:t>
            </w:r>
            <w:r w:rsidR="00101528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 xml:space="preserve"> </w:t>
            </w:r>
            <w:r w:rsidR="00E5014D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ŽINA</w:t>
            </w:r>
          </w:p>
        </w:tc>
        <w:tc>
          <w:tcPr>
            <w:tcW w:w="5268" w:type="dxa"/>
            <w:tcBorders>
              <w:bottom w:val="single" w:sz="18" w:space="0" w:color="70AD47" w:themeColor="accent6"/>
            </w:tcBorders>
            <w:vAlign w:val="center"/>
          </w:tcPr>
          <w:p w:rsidR="00902996" w:rsidRDefault="00DC084F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E PAHULJICE, JOGURT S BOBIČASTIM VOĆEM</w:t>
            </w:r>
          </w:p>
        </w:tc>
        <w:tc>
          <w:tcPr>
            <w:tcW w:w="970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83</w:t>
            </w:r>
          </w:p>
        </w:tc>
        <w:tc>
          <w:tcPr>
            <w:tcW w:w="739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,4</w:t>
            </w:r>
          </w:p>
        </w:tc>
        <w:tc>
          <w:tcPr>
            <w:tcW w:w="739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4,8</w:t>
            </w:r>
          </w:p>
        </w:tc>
        <w:tc>
          <w:tcPr>
            <w:tcW w:w="747" w:type="dxa"/>
            <w:vAlign w:val="center"/>
          </w:tcPr>
          <w:p w:rsidR="00902996" w:rsidRPr="00826B8B" w:rsidRDefault="00DC084F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805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902996" w:rsidRPr="00DC084F" w:rsidRDefault="00DC084F" w:rsidP="00F12F9C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bookmarkStart w:id="0" w:name="_GoBack"/>
            <w:r w:rsidRPr="00DC084F">
              <w:rPr>
                <w:rFonts w:ascii="Calibri" w:eastAsia="Calibri" w:hAnsi="Calibri" w:cs="Calibri"/>
                <w:sz w:val="16"/>
                <w:szCs w:val="16"/>
              </w:rPr>
              <w:t>MLIJEKO I MLIJEČNI PROIZVODI</w:t>
            </w:r>
            <w:bookmarkEnd w:id="0"/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ECF" w:rsidRDefault="00FB3ECF">
      <w:pPr>
        <w:spacing w:line="240" w:lineRule="auto"/>
      </w:pPr>
      <w:r>
        <w:separator/>
      </w:r>
    </w:p>
  </w:endnote>
  <w:endnote w:type="continuationSeparator" w:id="0">
    <w:p w:rsidR="00FB3ECF" w:rsidRDefault="00FB3E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ECF" w:rsidRDefault="00FB3ECF">
      <w:pPr>
        <w:spacing w:line="240" w:lineRule="auto"/>
      </w:pPr>
      <w:r>
        <w:separator/>
      </w:r>
    </w:p>
  </w:footnote>
  <w:footnote w:type="continuationSeparator" w:id="0">
    <w:p w:rsidR="00FB3ECF" w:rsidRDefault="00FB3E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E71E3"/>
    <w:rsid w:val="000F45CD"/>
    <w:rsid w:val="000F6C76"/>
    <w:rsid w:val="00101528"/>
    <w:rsid w:val="001E5F0A"/>
    <w:rsid w:val="002566F5"/>
    <w:rsid w:val="002C5E85"/>
    <w:rsid w:val="00375376"/>
    <w:rsid w:val="003A7A80"/>
    <w:rsid w:val="00411FF4"/>
    <w:rsid w:val="005028E5"/>
    <w:rsid w:val="005C0CDD"/>
    <w:rsid w:val="005E50E8"/>
    <w:rsid w:val="006A62C9"/>
    <w:rsid w:val="006F7F7B"/>
    <w:rsid w:val="00727AE1"/>
    <w:rsid w:val="007D551A"/>
    <w:rsid w:val="007F7A5F"/>
    <w:rsid w:val="00827B37"/>
    <w:rsid w:val="00887862"/>
    <w:rsid w:val="008D08FD"/>
    <w:rsid w:val="00902996"/>
    <w:rsid w:val="009276E7"/>
    <w:rsid w:val="0094680B"/>
    <w:rsid w:val="00947A07"/>
    <w:rsid w:val="00A42B2B"/>
    <w:rsid w:val="00A6709B"/>
    <w:rsid w:val="00A75C88"/>
    <w:rsid w:val="00B00D62"/>
    <w:rsid w:val="00CE0A31"/>
    <w:rsid w:val="00DA350B"/>
    <w:rsid w:val="00DC084F"/>
    <w:rsid w:val="00E5014D"/>
    <w:rsid w:val="00EE17EB"/>
    <w:rsid w:val="00EF2FEA"/>
    <w:rsid w:val="00EF7F35"/>
    <w:rsid w:val="00F12F9C"/>
    <w:rsid w:val="00F43547"/>
    <w:rsid w:val="00F8782A"/>
    <w:rsid w:val="00FB3ECF"/>
    <w:rsid w:val="00FC5C48"/>
    <w:rsid w:val="00FE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3F285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21</cp:revision>
  <cp:lastPrinted>2022-05-13T10:25:00Z</cp:lastPrinted>
  <dcterms:created xsi:type="dcterms:W3CDTF">2022-03-14T09:54:00Z</dcterms:created>
  <dcterms:modified xsi:type="dcterms:W3CDTF">2022-09-12T11:51:00Z</dcterms:modified>
</cp:coreProperties>
</file>